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122"/>
        <w:gridCol w:w="3499"/>
        <w:gridCol w:w="3395"/>
      </w:tblGrid>
      <w:tr w:rsidR="005D71FA" w:rsidRPr="005D71FA" w14:paraId="36359C8A" w14:textId="77777777" w:rsidTr="00A024B5">
        <w:tc>
          <w:tcPr>
            <w:tcW w:w="2122" w:type="dxa"/>
          </w:tcPr>
          <w:p w14:paraId="36359C87" w14:textId="77777777" w:rsidR="005D71FA" w:rsidRPr="005D71FA" w:rsidRDefault="005D71FA">
            <w:pPr>
              <w:rPr>
                <w:sz w:val="20"/>
                <w:szCs w:val="20"/>
              </w:rPr>
            </w:pPr>
          </w:p>
        </w:tc>
        <w:tc>
          <w:tcPr>
            <w:tcW w:w="3499" w:type="dxa"/>
          </w:tcPr>
          <w:p w14:paraId="36359C88" w14:textId="77777777" w:rsidR="005D71FA" w:rsidRPr="005D71FA" w:rsidRDefault="00F1424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oking for</w:t>
            </w:r>
          </w:p>
        </w:tc>
        <w:tc>
          <w:tcPr>
            <w:tcW w:w="3395" w:type="dxa"/>
          </w:tcPr>
          <w:p w14:paraId="36359C89" w14:textId="77777777" w:rsidR="005D71FA" w:rsidRPr="005D71FA" w:rsidRDefault="005D71F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mments</w:t>
            </w:r>
          </w:p>
        </w:tc>
      </w:tr>
      <w:tr w:rsidR="005D71FA" w:rsidRPr="005D71FA" w14:paraId="36359C9D" w14:textId="77777777" w:rsidTr="00A024B5">
        <w:tc>
          <w:tcPr>
            <w:tcW w:w="2122" w:type="dxa"/>
          </w:tcPr>
          <w:p w14:paraId="36359C8B" w14:textId="77777777" w:rsidR="005D71FA" w:rsidRPr="005D71FA" w:rsidRDefault="005D71FA" w:rsidP="00A024B5">
            <w:pPr>
              <w:rPr>
                <w:sz w:val="20"/>
                <w:szCs w:val="20"/>
              </w:rPr>
            </w:pPr>
            <w:r w:rsidRPr="005D71FA">
              <w:rPr>
                <w:sz w:val="20"/>
                <w:szCs w:val="20"/>
              </w:rPr>
              <w:t xml:space="preserve">Implemented </w:t>
            </w:r>
            <w:r w:rsidR="00A024B5">
              <w:rPr>
                <w:sz w:val="20"/>
                <w:szCs w:val="20"/>
              </w:rPr>
              <w:t>Features</w:t>
            </w:r>
          </w:p>
        </w:tc>
        <w:tc>
          <w:tcPr>
            <w:tcW w:w="3499" w:type="dxa"/>
          </w:tcPr>
          <w:p w14:paraId="36359C8C" w14:textId="77777777" w:rsidR="005D71FA" w:rsidRPr="00F1424B" w:rsidRDefault="005D71FA">
            <w:pPr>
              <w:rPr>
                <w:b/>
                <w:sz w:val="20"/>
                <w:szCs w:val="20"/>
              </w:rPr>
            </w:pPr>
            <w:r w:rsidRPr="00F1424B">
              <w:rPr>
                <w:b/>
                <w:sz w:val="20"/>
                <w:szCs w:val="20"/>
              </w:rPr>
              <w:t>Number game:</w:t>
            </w:r>
          </w:p>
          <w:p w14:paraId="36359C8D" w14:textId="3D9482B0" w:rsidR="005D71FA" w:rsidRPr="005D71FA" w:rsidRDefault="008B58EA">
            <w:pPr>
              <w:rPr>
                <w:sz w:val="20"/>
                <w:szCs w:val="20"/>
              </w:rPr>
            </w:pPr>
            <w:r w:rsidRPr="008B58EA">
              <w:rPr>
                <w:sz w:val="20"/>
                <w:szCs w:val="20"/>
              </w:rPr>
              <w:sym w:font="Wingdings" w:char="F0FE"/>
            </w:r>
            <w:r>
              <w:rPr>
                <w:sz w:val="20"/>
                <w:szCs w:val="20"/>
              </w:rPr>
              <w:t xml:space="preserve"> </w:t>
            </w:r>
            <w:r w:rsidR="005D71FA" w:rsidRPr="005D71FA">
              <w:rPr>
                <w:sz w:val="20"/>
                <w:szCs w:val="20"/>
              </w:rPr>
              <w:t xml:space="preserve">User can </w:t>
            </w:r>
            <w:r w:rsidR="00941687">
              <w:rPr>
                <w:sz w:val="20"/>
                <w:szCs w:val="20"/>
              </w:rPr>
              <w:t xml:space="preserve">make </w:t>
            </w:r>
            <w:r w:rsidR="005D71FA" w:rsidRPr="005D71FA">
              <w:rPr>
                <w:sz w:val="20"/>
                <w:szCs w:val="20"/>
              </w:rPr>
              <w:t>guess</w:t>
            </w:r>
            <w:r w:rsidR="00941687">
              <w:rPr>
                <w:sz w:val="20"/>
                <w:szCs w:val="20"/>
              </w:rPr>
              <w:t>es</w:t>
            </w:r>
          </w:p>
          <w:p w14:paraId="36359C8E" w14:textId="1A747098" w:rsidR="005D71FA" w:rsidRPr="005D71FA" w:rsidRDefault="008B58EA">
            <w:pPr>
              <w:rPr>
                <w:sz w:val="20"/>
                <w:szCs w:val="20"/>
              </w:rPr>
            </w:pPr>
            <w:r w:rsidRPr="008B58EA">
              <w:rPr>
                <w:sz w:val="20"/>
                <w:szCs w:val="20"/>
              </w:rPr>
              <w:sym w:font="Wingdings" w:char="F0FE"/>
            </w:r>
            <w:r w:rsidR="005D71FA" w:rsidRPr="005D71FA">
              <w:rPr>
                <w:sz w:val="20"/>
                <w:szCs w:val="20"/>
              </w:rPr>
              <w:t xml:space="preserve"> Feedback to user (high/low)</w:t>
            </w:r>
          </w:p>
          <w:p w14:paraId="36359C8F" w14:textId="2233F040" w:rsidR="005D71FA" w:rsidRPr="005D71FA" w:rsidRDefault="008B58EA">
            <w:pPr>
              <w:rPr>
                <w:sz w:val="20"/>
                <w:szCs w:val="20"/>
              </w:rPr>
            </w:pPr>
            <w:r w:rsidRPr="008B58EA">
              <w:rPr>
                <w:sz w:val="20"/>
                <w:szCs w:val="20"/>
              </w:rPr>
              <w:sym w:font="Wingdings" w:char="F0FE"/>
            </w:r>
            <w:r>
              <w:rPr>
                <w:sz w:val="20"/>
                <w:szCs w:val="20"/>
              </w:rPr>
              <w:t xml:space="preserve"> </w:t>
            </w:r>
            <w:r w:rsidR="005D71FA">
              <w:rPr>
                <w:sz w:val="20"/>
                <w:szCs w:val="20"/>
              </w:rPr>
              <w:t>Feedback to user (success)</w:t>
            </w:r>
          </w:p>
          <w:p w14:paraId="36359C90" w14:textId="5F9CEAEC" w:rsidR="00A024B5" w:rsidRPr="005D71FA" w:rsidRDefault="008B58EA">
            <w:pPr>
              <w:rPr>
                <w:sz w:val="20"/>
                <w:szCs w:val="20"/>
              </w:rPr>
            </w:pPr>
            <w:r w:rsidRPr="008B58EA">
              <w:rPr>
                <w:sz w:val="20"/>
                <w:szCs w:val="20"/>
              </w:rPr>
              <w:sym w:font="Wingdings" w:char="F0FE"/>
            </w:r>
            <w:r w:rsidR="005D71FA">
              <w:rPr>
                <w:sz w:val="20"/>
                <w:szCs w:val="20"/>
              </w:rPr>
              <w:t xml:space="preserve"> Used UI elements</w:t>
            </w:r>
            <w:r w:rsidR="00367D8C">
              <w:rPr>
                <w:sz w:val="20"/>
                <w:szCs w:val="20"/>
              </w:rPr>
              <w:t xml:space="preserve">: </w:t>
            </w:r>
          </w:p>
          <w:p w14:paraId="36359C92" w14:textId="0DE4AB37" w:rsidR="005D71FA" w:rsidRDefault="008B58EA" w:rsidP="005D71FA">
            <w:pPr>
              <w:rPr>
                <w:sz w:val="20"/>
                <w:szCs w:val="20"/>
              </w:rPr>
            </w:pPr>
            <w:r w:rsidRPr="008B58EA">
              <w:rPr>
                <w:sz w:val="20"/>
                <w:szCs w:val="20"/>
              </w:rPr>
              <w:sym w:font="Wingdings" w:char="F0FE"/>
            </w:r>
            <w:r>
              <w:rPr>
                <w:sz w:val="20"/>
                <w:szCs w:val="20"/>
              </w:rPr>
              <w:t xml:space="preserve"> </w:t>
            </w:r>
            <w:r w:rsidR="00560A69">
              <w:rPr>
                <w:sz w:val="20"/>
                <w:szCs w:val="20"/>
              </w:rPr>
              <w:t xml:space="preserve">Used a </w:t>
            </w:r>
            <w:r w:rsidR="005D71FA">
              <w:rPr>
                <w:sz w:val="20"/>
                <w:szCs w:val="20"/>
              </w:rPr>
              <w:t>L</w:t>
            </w:r>
            <w:r w:rsidR="00A024B5">
              <w:rPr>
                <w:sz w:val="20"/>
                <w:szCs w:val="20"/>
              </w:rPr>
              <w:t>ayout</w:t>
            </w:r>
          </w:p>
          <w:p w14:paraId="36359C93" w14:textId="77777777" w:rsidR="005D71FA" w:rsidRDefault="005D71FA" w:rsidP="005D71FA">
            <w:pPr>
              <w:rPr>
                <w:sz w:val="20"/>
                <w:szCs w:val="20"/>
              </w:rPr>
            </w:pPr>
          </w:p>
          <w:p w14:paraId="36359C94" w14:textId="77777777" w:rsidR="005D71FA" w:rsidRPr="00F1424B" w:rsidRDefault="005D71FA" w:rsidP="005D71FA">
            <w:pPr>
              <w:rPr>
                <w:b/>
                <w:sz w:val="20"/>
                <w:szCs w:val="20"/>
              </w:rPr>
            </w:pPr>
            <w:r w:rsidRPr="00F1424B">
              <w:rPr>
                <w:b/>
                <w:sz w:val="20"/>
                <w:szCs w:val="20"/>
              </w:rPr>
              <w:t xml:space="preserve">Bug World: </w:t>
            </w:r>
          </w:p>
          <w:p w14:paraId="36359C95" w14:textId="54DD8BAB" w:rsidR="005D71FA" w:rsidRDefault="0032257E" w:rsidP="005D71FA">
            <w:pPr>
              <w:rPr>
                <w:sz w:val="20"/>
                <w:szCs w:val="20"/>
              </w:rPr>
            </w:pPr>
            <w:r w:rsidRPr="008B58EA">
              <w:rPr>
                <w:sz w:val="20"/>
                <w:szCs w:val="20"/>
              </w:rPr>
              <w:sym w:font="Wingdings" w:char="F0FE"/>
            </w:r>
            <w:r w:rsidR="005D71FA" w:rsidRPr="005D71FA">
              <w:rPr>
                <w:sz w:val="20"/>
                <w:szCs w:val="20"/>
              </w:rPr>
              <w:t xml:space="preserve"> </w:t>
            </w:r>
            <w:r w:rsidR="005D71FA">
              <w:rPr>
                <w:sz w:val="20"/>
                <w:szCs w:val="20"/>
              </w:rPr>
              <w:t>Bugs</w:t>
            </w:r>
            <w:r w:rsidR="00526BB6">
              <w:rPr>
                <w:sz w:val="20"/>
                <w:szCs w:val="20"/>
              </w:rPr>
              <w:t xml:space="preserve"> </w:t>
            </w:r>
          </w:p>
          <w:p w14:paraId="77516FB2" w14:textId="0104F841" w:rsidR="00222863" w:rsidRPr="005D71FA" w:rsidRDefault="0032257E" w:rsidP="005D71FA">
            <w:pPr>
              <w:rPr>
                <w:sz w:val="20"/>
                <w:szCs w:val="20"/>
              </w:rPr>
            </w:pPr>
            <w:r w:rsidRPr="008B58EA">
              <w:rPr>
                <w:sz w:val="20"/>
                <w:szCs w:val="20"/>
              </w:rPr>
              <w:sym w:font="Wingdings" w:char="F0FE"/>
            </w:r>
            <w:r w:rsidR="00222863" w:rsidRPr="005D71FA">
              <w:rPr>
                <w:sz w:val="20"/>
                <w:szCs w:val="20"/>
              </w:rPr>
              <w:t xml:space="preserve"> </w:t>
            </w:r>
            <w:r w:rsidR="00222863">
              <w:rPr>
                <w:sz w:val="20"/>
                <w:szCs w:val="20"/>
              </w:rPr>
              <w:t>Plants</w:t>
            </w:r>
          </w:p>
          <w:p w14:paraId="36359C96" w14:textId="77777777" w:rsidR="00A024B5" w:rsidRPr="005D71FA" w:rsidRDefault="005D71FA" w:rsidP="00A024B5">
            <w:pPr>
              <w:rPr>
                <w:sz w:val="20"/>
                <w:szCs w:val="20"/>
              </w:rPr>
            </w:pPr>
            <w:r w:rsidRPr="005D71FA">
              <w:rPr>
                <w:sz w:val="20"/>
                <w:szCs w:val="20"/>
              </w:rPr>
              <w:t xml:space="preserve">□ </w:t>
            </w:r>
            <w:r w:rsidR="00A024B5">
              <w:rPr>
                <w:sz w:val="20"/>
                <w:szCs w:val="20"/>
              </w:rPr>
              <w:t>Animated</w:t>
            </w:r>
          </w:p>
          <w:p w14:paraId="36359C97" w14:textId="0DEE3FDC" w:rsidR="005D71FA" w:rsidRPr="005D71FA" w:rsidRDefault="00A024B5" w:rsidP="005D71FA">
            <w:pPr>
              <w:rPr>
                <w:sz w:val="20"/>
                <w:szCs w:val="20"/>
              </w:rPr>
            </w:pPr>
            <w:r w:rsidRPr="005D71FA">
              <w:rPr>
                <w:sz w:val="20"/>
                <w:szCs w:val="20"/>
              </w:rPr>
              <w:t xml:space="preserve">□ </w:t>
            </w:r>
            <w:r w:rsidR="00222863">
              <w:rPr>
                <w:sz w:val="20"/>
                <w:szCs w:val="20"/>
              </w:rPr>
              <w:t>The bugs have different b</w:t>
            </w:r>
            <w:r>
              <w:rPr>
                <w:sz w:val="20"/>
                <w:szCs w:val="20"/>
              </w:rPr>
              <w:t>ehaviours</w:t>
            </w:r>
          </w:p>
          <w:p w14:paraId="36359C98" w14:textId="77777777" w:rsidR="005D71FA" w:rsidRPr="005D71FA" w:rsidRDefault="005D71FA" w:rsidP="005D71FA">
            <w:pPr>
              <w:rPr>
                <w:sz w:val="20"/>
                <w:szCs w:val="20"/>
              </w:rPr>
            </w:pPr>
            <w:r w:rsidRPr="005D71FA">
              <w:rPr>
                <w:sz w:val="20"/>
                <w:szCs w:val="20"/>
              </w:rPr>
              <w:t xml:space="preserve">□ </w:t>
            </w:r>
            <w:r w:rsidR="00A024B5">
              <w:rPr>
                <w:sz w:val="20"/>
                <w:szCs w:val="20"/>
              </w:rPr>
              <w:t>Images instead of circles</w:t>
            </w:r>
          </w:p>
          <w:p w14:paraId="36359C99" w14:textId="32720C87" w:rsidR="005D71FA" w:rsidRPr="005D71FA" w:rsidRDefault="005D71FA" w:rsidP="005D71FA">
            <w:pPr>
              <w:rPr>
                <w:sz w:val="20"/>
                <w:szCs w:val="20"/>
              </w:rPr>
            </w:pPr>
            <w:r w:rsidRPr="005D71FA">
              <w:rPr>
                <w:sz w:val="20"/>
                <w:szCs w:val="20"/>
              </w:rPr>
              <w:t>□</w:t>
            </w:r>
            <w:r w:rsidR="00A024B5">
              <w:rPr>
                <w:sz w:val="20"/>
                <w:szCs w:val="20"/>
              </w:rPr>
              <w:t xml:space="preserve"> Control the animation</w:t>
            </w:r>
            <w:r w:rsidR="00222863">
              <w:rPr>
                <w:sz w:val="20"/>
                <w:szCs w:val="20"/>
              </w:rPr>
              <w:t xml:space="preserve"> </w:t>
            </w:r>
          </w:p>
          <w:p w14:paraId="36359C9B" w14:textId="16C14F46" w:rsidR="005D71FA" w:rsidRPr="005D71FA" w:rsidRDefault="005D71FA" w:rsidP="005D71FA">
            <w:pPr>
              <w:rPr>
                <w:sz w:val="20"/>
                <w:szCs w:val="20"/>
              </w:rPr>
            </w:pPr>
            <w:r w:rsidRPr="005D71FA">
              <w:rPr>
                <w:sz w:val="20"/>
                <w:szCs w:val="20"/>
              </w:rPr>
              <w:t>□</w:t>
            </w:r>
            <w:r>
              <w:rPr>
                <w:sz w:val="20"/>
                <w:szCs w:val="20"/>
              </w:rPr>
              <w:t xml:space="preserve"> </w:t>
            </w:r>
            <w:r w:rsidR="00012CD5">
              <w:rPr>
                <w:sz w:val="20"/>
                <w:szCs w:val="20"/>
              </w:rPr>
              <w:t>Other</w:t>
            </w:r>
          </w:p>
        </w:tc>
        <w:tc>
          <w:tcPr>
            <w:tcW w:w="3395" w:type="dxa"/>
          </w:tcPr>
          <w:p w14:paraId="565FA9AF" w14:textId="77777777" w:rsidR="005D71FA" w:rsidRDefault="005D71FA">
            <w:pPr>
              <w:rPr>
                <w:sz w:val="20"/>
                <w:szCs w:val="20"/>
              </w:rPr>
            </w:pPr>
          </w:p>
          <w:p w14:paraId="4D3509DA" w14:textId="20EFEE2C" w:rsidR="00222863" w:rsidRDefault="008B58E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put is limited to Integer (0-100) by checking method.</w:t>
            </w:r>
          </w:p>
          <w:p w14:paraId="5BAEFB74" w14:textId="77777777" w:rsidR="00222863" w:rsidRDefault="00222863">
            <w:pPr>
              <w:rPr>
                <w:sz w:val="20"/>
                <w:szCs w:val="20"/>
              </w:rPr>
            </w:pPr>
          </w:p>
          <w:p w14:paraId="426F1773" w14:textId="41D952C1" w:rsidR="00222863" w:rsidRDefault="008B58E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orderPane, ImageView, TextField,</w:t>
            </w:r>
          </w:p>
          <w:p w14:paraId="494884CA" w14:textId="7E699656" w:rsidR="008B58EA" w:rsidRDefault="008B58EA">
            <w:pPr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B</w:t>
            </w:r>
            <w:r>
              <w:rPr>
                <w:sz w:val="20"/>
                <w:szCs w:val="20"/>
              </w:rPr>
              <w:t>utton,</w:t>
            </w:r>
          </w:p>
          <w:p w14:paraId="57906B04" w14:textId="79E8DDEC" w:rsidR="00526BB6" w:rsidRDefault="00526BB6">
            <w:pPr>
              <w:rPr>
                <w:sz w:val="20"/>
                <w:szCs w:val="20"/>
              </w:rPr>
            </w:pPr>
          </w:p>
          <w:p w14:paraId="75969CF8" w14:textId="77777777" w:rsidR="0032257E" w:rsidRDefault="0032257E">
            <w:pPr>
              <w:rPr>
                <w:sz w:val="20"/>
                <w:szCs w:val="20"/>
              </w:rPr>
            </w:pPr>
          </w:p>
          <w:p w14:paraId="38F86833" w14:textId="2F81DE53" w:rsidR="00526BB6" w:rsidRDefault="00526BB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ow many types</w:t>
            </w:r>
            <w:r w:rsidR="0032257E">
              <w:rPr>
                <w:sz w:val="20"/>
                <w:szCs w:val="20"/>
              </w:rPr>
              <w:t xml:space="preserve"> 1</w:t>
            </w:r>
          </w:p>
          <w:p w14:paraId="3DA9D498" w14:textId="48CAD435" w:rsidR="00526BB6" w:rsidRDefault="00526BB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ow many types</w:t>
            </w:r>
            <w:r w:rsidR="0032257E">
              <w:rPr>
                <w:sz w:val="20"/>
                <w:szCs w:val="20"/>
              </w:rPr>
              <w:t xml:space="preserve"> 1</w:t>
            </w:r>
          </w:p>
          <w:p w14:paraId="36637D69" w14:textId="77777777" w:rsidR="00012CD5" w:rsidRDefault="00012CD5">
            <w:pPr>
              <w:rPr>
                <w:sz w:val="20"/>
                <w:szCs w:val="20"/>
              </w:rPr>
            </w:pPr>
          </w:p>
          <w:p w14:paraId="688E5BB2" w14:textId="77777777" w:rsidR="00012CD5" w:rsidRDefault="00012C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scribe them</w:t>
            </w:r>
          </w:p>
          <w:p w14:paraId="6DAD3803" w14:textId="77777777" w:rsidR="00012CD5" w:rsidRDefault="00012CD5">
            <w:pPr>
              <w:rPr>
                <w:sz w:val="20"/>
                <w:szCs w:val="20"/>
              </w:rPr>
            </w:pPr>
          </w:p>
          <w:p w14:paraId="35F58787" w14:textId="7B61B2B3" w:rsidR="00012CD5" w:rsidRDefault="004C09F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tart   Stop  Pause  </w:t>
            </w:r>
            <w:r w:rsidR="00F9392C">
              <w:rPr>
                <w:sz w:val="20"/>
                <w:szCs w:val="20"/>
              </w:rPr>
              <w:t>Slider</w:t>
            </w:r>
          </w:p>
          <w:p w14:paraId="36359C9C" w14:textId="50E37568" w:rsidR="00012CD5" w:rsidRPr="005D71FA" w:rsidRDefault="00012CD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mment</w:t>
            </w:r>
          </w:p>
        </w:tc>
      </w:tr>
      <w:tr w:rsidR="005D71FA" w:rsidRPr="005D71FA" w14:paraId="36359CB6" w14:textId="77777777" w:rsidTr="00A024B5">
        <w:tc>
          <w:tcPr>
            <w:tcW w:w="2122" w:type="dxa"/>
          </w:tcPr>
          <w:p w14:paraId="36359C9E" w14:textId="77777777" w:rsidR="005D71FA" w:rsidRPr="005D71FA" w:rsidRDefault="005D71FA">
            <w:pPr>
              <w:rPr>
                <w:sz w:val="20"/>
                <w:szCs w:val="20"/>
              </w:rPr>
            </w:pPr>
            <w:r w:rsidRPr="005D71FA">
              <w:rPr>
                <w:sz w:val="20"/>
                <w:szCs w:val="20"/>
              </w:rPr>
              <w:t>Quality of code</w:t>
            </w:r>
          </w:p>
        </w:tc>
        <w:tc>
          <w:tcPr>
            <w:tcW w:w="3499" w:type="dxa"/>
          </w:tcPr>
          <w:p w14:paraId="34CCB49F" w14:textId="77777777" w:rsidR="004B1D9F" w:rsidRPr="005D71FA" w:rsidRDefault="00A024B5" w:rsidP="004B1D9F">
            <w:pPr>
              <w:rPr>
                <w:sz w:val="20"/>
                <w:szCs w:val="20"/>
              </w:rPr>
            </w:pPr>
            <w:r w:rsidRPr="00F1424B">
              <w:rPr>
                <w:b/>
                <w:sz w:val="20"/>
                <w:szCs w:val="20"/>
              </w:rPr>
              <w:t xml:space="preserve">OOP: </w:t>
            </w:r>
          </w:p>
          <w:p w14:paraId="36359CA0" w14:textId="56AE4CAF" w:rsidR="00A024B5" w:rsidRDefault="004B1D9F" w:rsidP="00A024B5">
            <w:pPr>
              <w:rPr>
                <w:sz w:val="20"/>
                <w:szCs w:val="20"/>
              </w:rPr>
            </w:pPr>
            <w:r w:rsidRPr="005D71FA">
              <w:rPr>
                <w:sz w:val="20"/>
                <w:szCs w:val="20"/>
              </w:rPr>
              <w:t xml:space="preserve">□ </w:t>
            </w:r>
            <w:r>
              <w:rPr>
                <w:sz w:val="20"/>
                <w:szCs w:val="20"/>
              </w:rPr>
              <w:t>What is the abstraction</w:t>
            </w:r>
            <w:r w:rsidR="00E64306">
              <w:rPr>
                <w:sz w:val="20"/>
                <w:szCs w:val="20"/>
              </w:rPr>
              <w:t xml:space="preserve"> of your code</w:t>
            </w:r>
          </w:p>
          <w:p w14:paraId="77C0B794" w14:textId="77777777" w:rsidR="00A5033F" w:rsidRPr="004B1D9F" w:rsidRDefault="00A5033F" w:rsidP="00A024B5">
            <w:pPr>
              <w:rPr>
                <w:sz w:val="20"/>
                <w:szCs w:val="20"/>
              </w:rPr>
            </w:pPr>
          </w:p>
          <w:p w14:paraId="36359CA1" w14:textId="112EDD14" w:rsidR="00A024B5" w:rsidRPr="005D71FA" w:rsidRDefault="00A024B5" w:rsidP="00A024B5">
            <w:pPr>
              <w:rPr>
                <w:sz w:val="20"/>
                <w:szCs w:val="20"/>
              </w:rPr>
            </w:pPr>
            <w:r w:rsidRPr="005D71FA">
              <w:rPr>
                <w:sz w:val="20"/>
                <w:szCs w:val="20"/>
              </w:rPr>
              <w:t>□</w:t>
            </w:r>
            <w:r w:rsidR="00A5033F">
              <w:rPr>
                <w:sz w:val="20"/>
                <w:szCs w:val="20"/>
              </w:rPr>
              <w:t xml:space="preserve"> How have you used i</w:t>
            </w:r>
            <w:r>
              <w:rPr>
                <w:sz w:val="20"/>
                <w:szCs w:val="20"/>
              </w:rPr>
              <w:t>nheritance</w:t>
            </w:r>
            <w:r w:rsidR="00EF5C01">
              <w:rPr>
                <w:sz w:val="20"/>
                <w:szCs w:val="20"/>
              </w:rPr>
              <w:t xml:space="preserve"> and/</w:t>
            </w:r>
            <w:r>
              <w:rPr>
                <w:sz w:val="20"/>
                <w:szCs w:val="20"/>
              </w:rPr>
              <w:t xml:space="preserve">or composition </w:t>
            </w:r>
          </w:p>
          <w:p w14:paraId="36359CA3" w14:textId="0D0EB1C0" w:rsidR="00F1424B" w:rsidRPr="005D71FA" w:rsidRDefault="00A024B5" w:rsidP="004B1D9F">
            <w:pPr>
              <w:rPr>
                <w:sz w:val="20"/>
                <w:szCs w:val="20"/>
              </w:rPr>
            </w:pPr>
            <w:r w:rsidRPr="005D71FA">
              <w:rPr>
                <w:sz w:val="20"/>
                <w:szCs w:val="20"/>
              </w:rPr>
              <w:t xml:space="preserve">□ </w:t>
            </w:r>
            <w:r>
              <w:rPr>
                <w:sz w:val="20"/>
                <w:szCs w:val="20"/>
              </w:rPr>
              <w:t>Encapsulation</w:t>
            </w:r>
            <w:r w:rsidR="00EF5C01">
              <w:rPr>
                <w:sz w:val="20"/>
                <w:szCs w:val="20"/>
              </w:rPr>
              <w:t xml:space="preserve"> </w:t>
            </w:r>
            <w:r w:rsidR="00A5033F">
              <w:rPr>
                <w:sz w:val="20"/>
                <w:szCs w:val="20"/>
              </w:rPr>
              <w:t>of the code</w:t>
            </w:r>
          </w:p>
          <w:p w14:paraId="04CA5175" w14:textId="77777777" w:rsidR="007C5F70" w:rsidRDefault="007C5F70">
            <w:pPr>
              <w:rPr>
                <w:sz w:val="20"/>
                <w:szCs w:val="20"/>
              </w:rPr>
            </w:pPr>
          </w:p>
          <w:p w14:paraId="03B09F43" w14:textId="77777777" w:rsidR="00A5033F" w:rsidRDefault="00A5033F" w:rsidP="00F1424B">
            <w:pPr>
              <w:rPr>
                <w:b/>
                <w:sz w:val="20"/>
                <w:szCs w:val="20"/>
              </w:rPr>
            </w:pPr>
          </w:p>
          <w:p w14:paraId="36359CAE" w14:textId="374F9916" w:rsidR="00F1424B" w:rsidRPr="00F1424B" w:rsidRDefault="00A024B5" w:rsidP="00F1424B">
            <w:pPr>
              <w:rPr>
                <w:b/>
                <w:sz w:val="20"/>
                <w:szCs w:val="20"/>
              </w:rPr>
            </w:pPr>
            <w:r w:rsidRPr="00F1424B">
              <w:rPr>
                <w:b/>
                <w:sz w:val="20"/>
                <w:szCs w:val="20"/>
              </w:rPr>
              <w:t>Testing</w:t>
            </w:r>
            <w:r w:rsidR="00F1424B" w:rsidRPr="00F1424B">
              <w:rPr>
                <w:b/>
                <w:sz w:val="20"/>
                <w:szCs w:val="20"/>
              </w:rPr>
              <w:t xml:space="preserve">: </w:t>
            </w:r>
          </w:p>
          <w:p w14:paraId="0B6FAF1F" w14:textId="2DC2A135" w:rsidR="00140803" w:rsidRDefault="00140803" w:rsidP="00140803">
            <w:pPr>
              <w:rPr>
                <w:b/>
                <w:sz w:val="20"/>
                <w:szCs w:val="20"/>
              </w:rPr>
            </w:pPr>
          </w:p>
          <w:p w14:paraId="1EAF2C26" w14:textId="413D62A1" w:rsidR="00B26920" w:rsidRDefault="00B26920" w:rsidP="00140803">
            <w:pPr>
              <w:rPr>
                <w:b/>
                <w:sz w:val="20"/>
                <w:szCs w:val="20"/>
              </w:rPr>
            </w:pPr>
          </w:p>
          <w:p w14:paraId="6AFD967F" w14:textId="77777777" w:rsidR="00B26920" w:rsidRDefault="00B26920" w:rsidP="00140803">
            <w:pPr>
              <w:rPr>
                <w:b/>
                <w:sz w:val="20"/>
                <w:szCs w:val="20"/>
              </w:rPr>
            </w:pPr>
          </w:p>
          <w:p w14:paraId="569DE84A" w14:textId="60391073" w:rsidR="00140803" w:rsidRPr="00F1424B" w:rsidRDefault="00140803" w:rsidP="00140803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When marking we will consider these </w:t>
            </w:r>
            <w:r w:rsidR="00276E7C">
              <w:rPr>
                <w:b/>
                <w:sz w:val="20"/>
                <w:szCs w:val="20"/>
              </w:rPr>
              <w:t xml:space="preserve">quality </w:t>
            </w:r>
            <w:r>
              <w:rPr>
                <w:b/>
                <w:sz w:val="20"/>
                <w:szCs w:val="20"/>
              </w:rPr>
              <w:t xml:space="preserve">aspects of the code. You do not need to explain </w:t>
            </w:r>
            <w:r w:rsidR="002E311B">
              <w:rPr>
                <w:b/>
                <w:sz w:val="20"/>
                <w:szCs w:val="20"/>
              </w:rPr>
              <w:t>this but</w:t>
            </w:r>
            <w:r w:rsidR="00276E7C">
              <w:rPr>
                <w:b/>
                <w:sz w:val="20"/>
                <w:szCs w:val="20"/>
              </w:rPr>
              <w:t xml:space="preserve"> be aware of it</w:t>
            </w:r>
            <w:r>
              <w:rPr>
                <w:b/>
                <w:sz w:val="20"/>
                <w:szCs w:val="20"/>
              </w:rPr>
              <w:t>.</w:t>
            </w:r>
          </w:p>
          <w:p w14:paraId="02E554C9" w14:textId="77777777" w:rsidR="00140803" w:rsidRPr="00F1424B" w:rsidRDefault="00140803" w:rsidP="00140803">
            <w:pPr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- Indentation is correct</w:t>
            </w:r>
            <w:r w:rsidRPr="005D71FA">
              <w:rPr>
                <w:sz w:val="20"/>
                <w:szCs w:val="20"/>
              </w:rPr>
              <w:t xml:space="preserve"> </w:t>
            </w:r>
          </w:p>
          <w:p w14:paraId="63CC14F5" w14:textId="77777777" w:rsidR="00F3738C" w:rsidRDefault="00140803" w:rsidP="0014080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 variables</w:t>
            </w:r>
            <w:r w:rsidRPr="005D71FA">
              <w:rPr>
                <w:sz w:val="20"/>
                <w:szCs w:val="20"/>
              </w:rPr>
              <w:t xml:space="preserve"> </w:t>
            </w:r>
            <w:r w:rsidR="00F3738C">
              <w:rPr>
                <w:sz w:val="20"/>
                <w:szCs w:val="20"/>
              </w:rPr>
              <w:t>have understandable names</w:t>
            </w:r>
          </w:p>
          <w:p w14:paraId="32F26269" w14:textId="41FCA07D" w:rsidR="00140803" w:rsidRPr="00F1424B" w:rsidRDefault="00F3738C" w:rsidP="00140803">
            <w:pPr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- variable are named consistently</w:t>
            </w:r>
            <w:r w:rsidR="00140803">
              <w:rPr>
                <w:sz w:val="20"/>
                <w:szCs w:val="20"/>
              </w:rPr>
              <w:t xml:space="preserve"> </w:t>
            </w:r>
          </w:p>
          <w:p w14:paraId="17B62340" w14:textId="68777721" w:rsidR="00140803" w:rsidRDefault="00140803" w:rsidP="0014080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 Avoid</w:t>
            </w:r>
            <w:r w:rsidR="006F3595">
              <w:rPr>
                <w:sz w:val="20"/>
                <w:szCs w:val="20"/>
              </w:rPr>
              <w:t>ing</w:t>
            </w:r>
            <w:r>
              <w:rPr>
                <w:sz w:val="20"/>
                <w:szCs w:val="20"/>
              </w:rPr>
              <w:t xml:space="preserve"> repetition of code </w:t>
            </w:r>
          </w:p>
          <w:p w14:paraId="36359CB4" w14:textId="6CC7FABB" w:rsidR="00F1424B" w:rsidRPr="005D71FA" w:rsidRDefault="00140803" w:rsidP="006F359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 Used appropriate comments</w:t>
            </w:r>
          </w:p>
        </w:tc>
        <w:tc>
          <w:tcPr>
            <w:tcW w:w="3395" w:type="dxa"/>
          </w:tcPr>
          <w:p w14:paraId="48EAAB6C" w14:textId="77777777" w:rsidR="00EF5C01" w:rsidRDefault="00EF5C01">
            <w:pPr>
              <w:rPr>
                <w:sz w:val="20"/>
                <w:szCs w:val="20"/>
              </w:rPr>
            </w:pPr>
          </w:p>
          <w:p w14:paraId="5A402943" w14:textId="5B368C39" w:rsidR="00EF5C01" w:rsidRDefault="004B1D9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How did you plan </w:t>
            </w:r>
            <w:r w:rsidR="00A5033F">
              <w:rPr>
                <w:sz w:val="20"/>
                <w:szCs w:val="20"/>
              </w:rPr>
              <w:t>and design the programs?</w:t>
            </w:r>
          </w:p>
          <w:p w14:paraId="5FF6C7A7" w14:textId="77777777" w:rsidR="00EF5C01" w:rsidRDefault="00EF5C0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scribe how</w:t>
            </w:r>
          </w:p>
          <w:p w14:paraId="3C9F8C52" w14:textId="77777777" w:rsidR="00A5033F" w:rsidRDefault="00A5033F">
            <w:pPr>
              <w:rPr>
                <w:sz w:val="20"/>
                <w:szCs w:val="20"/>
              </w:rPr>
            </w:pPr>
          </w:p>
          <w:p w14:paraId="66443B4F" w14:textId="07C5D9B6" w:rsidR="004B1D9F" w:rsidRDefault="004B1D9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hat were your considerations</w:t>
            </w:r>
            <w:r w:rsidR="00A5033F">
              <w:rPr>
                <w:sz w:val="20"/>
                <w:szCs w:val="20"/>
              </w:rPr>
              <w:t xml:space="preserve"> about encapsulation?</w:t>
            </w:r>
          </w:p>
          <w:p w14:paraId="52B3053F" w14:textId="77777777" w:rsidR="007C5F70" w:rsidRDefault="007C5F70">
            <w:pPr>
              <w:rPr>
                <w:sz w:val="20"/>
                <w:szCs w:val="20"/>
              </w:rPr>
            </w:pPr>
          </w:p>
          <w:p w14:paraId="36359CB5" w14:textId="45717C84" w:rsidR="007C5F70" w:rsidRPr="005D71FA" w:rsidRDefault="007C5F7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rite a short comment about how you tested the code.</w:t>
            </w:r>
            <w:r w:rsidR="00144FD5">
              <w:rPr>
                <w:sz w:val="20"/>
                <w:szCs w:val="20"/>
              </w:rPr>
              <w:t xml:space="preserve"> (test method, test cases, boundary cases</w:t>
            </w:r>
            <w:r w:rsidR="00B26920">
              <w:rPr>
                <w:sz w:val="20"/>
                <w:szCs w:val="20"/>
              </w:rPr>
              <w:t xml:space="preserve"> </w:t>
            </w:r>
            <w:r w:rsidR="00144FD5">
              <w:rPr>
                <w:sz w:val="20"/>
                <w:szCs w:val="20"/>
              </w:rPr>
              <w:t>etc.)</w:t>
            </w:r>
          </w:p>
        </w:tc>
      </w:tr>
      <w:tr w:rsidR="005D71FA" w:rsidRPr="005D71FA" w14:paraId="36359CC7" w14:textId="77777777" w:rsidTr="00A024B5">
        <w:tc>
          <w:tcPr>
            <w:tcW w:w="2122" w:type="dxa"/>
          </w:tcPr>
          <w:p w14:paraId="36359CB7" w14:textId="6F34B61E" w:rsidR="005D71FA" w:rsidRPr="005D71FA" w:rsidRDefault="00987A3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nderstanding</w:t>
            </w:r>
            <w:r w:rsidR="00EE7E93">
              <w:rPr>
                <w:sz w:val="20"/>
                <w:szCs w:val="20"/>
              </w:rPr>
              <w:t xml:space="preserve"> of </w:t>
            </w:r>
            <w:r w:rsidR="002A4B9A">
              <w:rPr>
                <w:sz w:val="20"/>
                <w:szCs w:val="20"/>
              </w:rPr>
              <w:t>issues and challenges</w:t>
            </w:r>
          </w:p>
        </w:tc>
        <w:tc>
          <w:tcPr>
            <w:tcW w:w="3499" w:type="dxa"/>
          </w:tcPr>
          <w:p w14:paraId="4E902412" w14:textId="241ED7B9" w:rsidR="00E00919" w:rsidRDefault="00E00919" w:rsidP="00F1424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We are not expecting comments for all of these questions.  Use </w:t>
            </w:r>
            <w:r w:rsidR="00CB27CE">
              <w:rPr>
                <w:sz w:val="20"/>
                <w:szCs w:val="20"/>
              </w:rPr>
              <w:t>approximately</w:t>
            </w:r>
            <w:r>
              <w:rPr>
                <w:sz w:val="20"/>
                <w:szCs w:val="20"/>
              </w:rPr>
              <w:t xml:space="preserve"> </w:t>
            </w:r>
            <w:r w:rsidR="00277AEB">
              <w:rPr>
                <w:sz w:val="20"/>
                <w:szCs w:val="20"/>
              </w:rPr>
              <w:t>3</w:t>
            </w:r>
            <w:r>
              <w:rPr>
                <w:sz w:val="20"/>
                <w:szCs w:val="20"/>
              </w:rPr>
              <w:t xml:space="preserve">00 words and focus on where you have </w:t>
            </w:r>
            <w:r w:rsidR="00295C90">
              <w:rPr>
                <w:sz w:val="20"/>
                <w:szCs w:val="20"/>
              </w:rPr>
              <w:t xml:space="preserve">the </w:t>
            </w:r>
            <w:r>
              <w:rPr>
                <w:sz w:val="20"/>
                <w:szCs w:val="20"/>
              </w:rPr>
              <w:t>most</w:t>
            </w:r>
            <w:r w:rsidR="00295C90">
              <w:rPr>
                <w:sz w:val="20"/>
                <w:szCs w:val="20"/>
              </w:rPr>
              <w:t xml:space="preserve"> important </w:t>
            </w:r>
            <w:r w:rsidR="00CB27CE">
              <w:rPr>
                <w:sz w:val="20"/>
                <w:szCs w:val="20"/>
              </w:rPr>
              <w:t>things</w:t>
            </w:r>
            <w:r>
              <w:rPr>
                <w:sz w:val="20"/>
                <w:szCs w:val="20"/>
              </w:rPr>
              <w:t xml:space="preserve"> to </w:t>
            </w:r>
            <w:r w:rsidR="00CB27CE">
              <w:rPr>
                <w:sz w:val="20"/>
                <w:szCs w:val="20"/>
              </w:rPr>
              <w:t>comment on</w:t>
            </w:r>
            <w:r>
              <w:rPr>
                <w:sz w:val="20"/>
                <w:szCs w:val="20"/>
              </w:rPr>
              <w:t>.</w:t>
            </w:r>
          </w:p>
          <w:p w14:paraId="35940C0A" w14:textId="77777777" w:rsidR="00E00919" w:rsidRDefault="00E00919" w:rsidP="00F1424B">
            <w:pPr>
              <w:rPr>
                <w:sz w:val="20"/>
                <w:szCs w:val="20"/>
              </w:rPr>
            </w:pPr>
          </w:p>
          <w:p w14:paraId="1E363296" w14:textId="77777777" w:rsidR="00987A37" w:rsidRDefault="009A4074" w:rsidP="00F1424B">
            <w:pPr>
              <w:pStyle w:val="a4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987A37">
              <w:rPr>
                <w:sz w:val="20"/>
                <w:szCs w:val="20"/>
              </w:rPr>
              <w:t>How did you overcome issues?</w:t>
            </w:r>
          </w:p>
          <w:p w14:paraId="07C1125E" w14:textId="77777777" w:rsidR="00987A37" w:rsidRDefault="005A00AC" w:rsidP="00F1424B">
            <w:pPr>
              <w:pStyle w:val="a4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987A37">
              <w:rPr>
                <w:sz w:val="20"/>
                <w:szCs w:val="20"/>
              </w:rPr>
              <w:t xml:space="preserve">Are there </w:t>
            </w:r>
            <w:r w:rsidR="009A4074" w:rsidRPr="00987A37">
              <w:rPr>
                <w:sz w:val="20"/>
                <w:szCs w:val="20"/>
              </w:rPr>
              <w:t xml:space="preserve">still </w:t>
            </w:r>
            <w:r w:rsidRPr="00987A37">
              <w:rPr>
                <w:sz w:val="20"/>
                <w:szCs w:val="20"/>
              </w:rPr>
              <w:t>known issues? Describe them and explain how they can be overcome</w:t>
            </w:r>
            <w:r w:rsidR="009A4074" w:rsidRPr="00987A37">
              <w:rPr>
                <w:sz w:val="20"/>
                <w:szCs w:val="20"/>
              </w:rPr>
              <w:t xml:space="preserve"> if you had more time</w:t>
            </w:r>
            <w:r w:rsidRPr="00987A37">
              <w:rPr>
                <w:sz w:val="20"/>
                <w:szCs w:val="20"/>
              </w:rPr>
              <w:t>.</w:t>
            </w:r>
          </w:p>
          <w:p w14:paraId="1E2CFE43" w14:textId="72FE936E" w:rsidR="00987A37" w:rsidRDefault="00506332" w:rsidP="00F1424B">
            <w:pPr>
              <w:pStyle w:val="a4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987A37">
              <w:rPr>
                <w:sz w:val="20"/>
                <w:szCs w:val="20"/>
              </w:rPr>
              <w:t xml:space="preserve">Are there aspects </w:t>
            </w:r>
            <w:r w:rsidR="00D20A9F">
              <w:rPr>
                <w:sz w:val="20"/>
                <w:szCs w:val="20"/>
              </w:rPr>
              <w:t>what you have done that</w:t>
            </w:r>
            <w:r w:rsidRPr="00987A37">
              <w:rPr>
                <w:sz w:val="20"/>
                <w:szCs w:val="20"/>
              </w:rPr>
              <w:t xml:space="preserve"> you are particular </w:t>
            </w:r>
            <w:r w:rsidR="00AD2D22" w:rsidRPr="00987A37">
              <w:rPr>
                <w:sz w:val="20"/>
                <w:szCs w:val="20"/>
              </w:rPr>
              <w:t>proud of?</w:t>
            </w:r>
          </w:p>
          <w:p w14:paraId="36359CC2" w14:textId="3BC81464" w:rsidR="00602DB0" w:rsidRPr="00987A37" w:rsidRDefault="009A4074" w:rsidP="00AD2D22">
            <w:pPr>
              <w:pStyle w:val="a4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987A37">
              <w:rPr>
                <w:sz w:val="20"/>
                <w:szCs w:val="20"/>
              </w:rPr>
              <w:t xml:space="preserve">Are there design aspects you would like to </w:t>
            </w:r>
            <w:r w:rsidR="00D20A9F" w:rsidRPr="00987A37">
              <w:rPr>
                <w:sz w:val="20"/>
                <w:szCs w:val="20"/>
              </w:rPr>
              <w:t>change now that</w:t>
            </w:r>
            <w:r w:rsidRPr="00987A37">
              <w:rPr>
                <w:sz w:val="20"/>
                <w:szCs w:val="20"/>
              </w:rPr>
              <w:t xml:space="preserve"> you have implemented</w:t>
            </w:r>
            <w:r w:rsidR="00602DB0" w:rsidRPr="00987A37">
              <w:rPr>
                <w:sz w:val="20"/>
                <w:szCs w:val="20"/>
              </w:rPr>
              <w:t xml:space="preserve"> it?</w:t>
            </w:r>
          </w:p>
        </w:tc>
        <w:tc>
          <w:tcPr>
            <w:tcW w:w="3395" w:type="dxa"/>
          </w:tcPr>
          <w:p w14:paraId="36359CC3" w14:textId="77777777" w:rsidR="005D71FA" w:rsidRDefault="005D71FA">
            <w:pPr>
              <w:rPr>
                <w:sz w:val="20"/>
                <w:szCs w:val="20"/>
              </w:rPr>
            </w:pPr>
          </w:p>
          <w:p w14:paraId="36359CC4" w14:textId="77777777" w:rsidR="00F1424B" w:rsidRDefault="00F1424B">
            <w:pPr>
              <w:rPr>
                <w:sz w:val="20"/>
                <w:szCs w:val="20"/>
              </w:rPr>
            </w:pPr>
          </w:p>
          <w:p w14:paraId="36359CC5" w14:textId="77777777" w:rsidR="00F1424B" w:rsidRDefault="00F1424B">
            <w:pPr>
              <w:rPr>
                <w:sz w:val="20"/>
                <w:szCs w:val="20"/>
              </w:rPr>
            </w:pPr>
          </w:p>
          <w:p w14:paraId="36359CC6" w14:textId="77777777" w:rsidR="00F1424B" w:rsidRPr="005D71FA" w:rsidRDefault="00F1424B">
            <w:pPr>
              <w:rPr>
                <w:sz w:val="20"/>
                <w:szCs w:val="20"/>
              </w:rPr>
            </w:pPr>
          </w:p>
        </w:tc>
      </w:tr>
    </w:tbl>
    <w:p w14:paraId="36359CC8" w14:textId="77777777" w:rsidR="007241EC" w:rsidRPr="005D71FA" w:rsidRDefault="007C1CB9">
      <w:pPr>
        <w:rPr>
          <w:sz w:val="20"/>
          <w:szCs w:val="20"/>
        </w:rPr>
      </w:pPr>
    </w:p>
    <w:sectPr w:rsidR="007241EC" w:rsidRPr="005D71F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559F6"/>
    <w:multiLevelType w:val="hybridMultilevel"/>
    <w:tmpl w:val="FA74E038"/>
    <w:lvl w:ilvl="0" w:tplc="B750F2A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3D855A7"/>
    <w:multiLevelType w:val="hybridMultilevel"/>
    <w:tmpl w:val="42425704"/>
    <w:lvl w:ilvl="0" w:tplc="C28AB45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0MrY0ByJTU2NDSyUdpeDU4uLM/DyQApNaAFe5S5UsAAAA"/>
  </w:docVars>
  <w:rsids>
    <w:rsidRoot w:val="005D71FA"/>
    <w:rsid w:val="00012CD5"/>
    <w:rsid w:val="000E761D"/>
    <w:rsid w:val="00140803"/>
    <w:rsid w:val="00144FD5"/>
    <w:rsid w:val="00222863"/>
    <w:rsid w:val="00276E7C"/>
    <w:rsid w:val="00277AEB"/>
    <w:rsid w:val="00295C90"/>
    <w:rsid w:val="002A4B9A"/>
    <w:rsid w:val="002E311B"/>
    <w:rsid w:val="0032257E"/>
    <w:rsid w:val="00336EA8"/>
    <w:rsid w:val="00367D8C"/>
    <w:rsid w:val="004B1D9F"/>
    <w:rsid w:val="004B522D"/>
    <w:rsid w:val="004C09F7"/>
    <w:rsid w:val="004F2C07"/>
    <w:rsid w:val="00506332"/>
    <w:rsid w:val="00526BB6"/>
    <w:rsid w:val="00560A69"/>
    <w:rsid w:val="005A00AC"/>
    <w:rsid w:val="005D71FA"/>
    <w:rsid w:val="00602DB0"/>
    <w:rsid w:val="00641F3F"/>
    <w:rsid w:val="006F3595"/>
    <w:rsid w:val="007A6C5D"/>
    <w:rsid w:val="007C1CB9"/>
    <w:rsid w:val="007C5F70"/>
    <w:rsid w:val="0083559D"/>
    <w:rsid w:val="008B58EA"/>
    <w:rsid w:val="00941687"/>
    <w:rsid w:val="00987A37"/>
    <w:rsid w:val="00996462"/>
    <w:rsid w:val="009A4074"/>
    <w:rsid w:val="00A024B5"/>
    <w:rsid w:val="00A5033F"/>
    <w:rsid w:val="00AD2D22"/>
    <w:rsid w:val="00B26920"/>
    <w:rsid w:val="00BE2621"/>
    <w:rsid w:val="00C4344B"/>
    <w:rsid w:val="00C76212"/>
    <w:rsid w:val="00CB27CE"/>
    <w:rsid w:val="00D20A9F"/>
    <w:rsid w:val="00E00919"/>
    <w:rsid w:val="00E64306"/>
    <w:rsid w:val="00EE7E93"/>
    <w:rsid w:val="00EF5C01"/>
    <w:rsid w:val="00F1424B"/>
    <w:rsid w:val="00F3738C"/>
    <w:rsid w:val="00F939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359C86"/>
  <w15:chartTrackingRefBased/>
  <w15:docId w15:val="{1B8E8848-12B1-43B4-9A57-C0C4C90A35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5D71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F1424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716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1</Pages>
  <Words>244</Words>
  <Characters>139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sten Lundqvist</dc:creator>
  <cp:keywords/>
  <dc:description/>
  <cp:lastModifiedBy>Han Liam</cp:lastModifiedBy>
  <cp:revision>45</cp:revision>
  <dcterms:created xsi:type="dcterms:W3CDTF">2021-09-14T20:14:00Z</dcterms:created>
  <dcterms:modified xsi:type="dcterms:W3CDTF">2021-09-18T14:02:00Z</dcterms:modified>
</cp:coreProperties>
</file>